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w:t>
      </w:r>
      <w:r>
        <w:t xml:space="preserve"> </w:t>
      </w:r>
      <w:r>
        <w:t xml:space="preserve">Houston,</w:t>
      </w:r>
      <w:r>
        <w:t xml:space="preserve"> </w:t>
      </w:r>
      <w:r>
        <w:t xml:space="preserve">United</w:t>
      </w:r>
      <w:r>
        <w:t xml:space="preserve"> </w:t>
      </w:r>
      <w:r>
        <w:t xml:space="preserve">States</w:t>
      </w:r>
    </w:p>
    <w:bookmarkStart w:id="20" w:name="X94e1b2766b62baf267e6b2cda1ce20a6c263267"/>
    <w:p>
      <w:pPr>
        <w:pStyle w:val="Heading1"/>
      </w:pPr>
      <w:r>
        <w:t xml:space="preserve">Internship Application Letter: Academic Researcher Position at Houston-Based Institu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Department of Research &amp; Academic Development</w:t>
      </w:r>
      <w:r>
        <w:br/>
      </w:r>
      <w:r>
        <w:rPr>
          <w:bCs/>
          <w:b/>
        </w:rPr>
        <w:t xml:space="preserve">Institution Name (e.g., Rice University, Baylor College of Medicine, or NASA Johnson Space Center)</w:t>
      </w:r>
      <w:r>
        <w:br/>
      </w:r>
      <w:r>
        <w:rPr>
          <w:bCs/>
          <w:b/>
        </w:rPr>
        <w:t xml:space="preserve">Houston, Texas 77005</w:t>
      </w:r>
    </w:p>
    <w:p>
      <w:pPr>
        <w:pStyle w:val="BodyText"/>
      </w:pPr>
      <w:r>
        <w:t xml:space="preserve">Dear Hiring Committee,</w:t>
      </w:r>
    </w:p>
    <w:p>
      <w:pPr>
        <w:pStyle w:val="BodyText"/>
      </w:pPr>
      <w:r>
        <w:t xml:space="preserve">I am writing with profound enthusiasm to submit my application for the Academic Researcher Internship position within your esteemed research division at [Institution Name] in Houston, Texas. As a dedicated graduate student specializing in [Your Field, e.g., Biomedical Engineering, Environmental Science, or Data Analytics], I have meticulously aligned my academic trajectory and professional aspirations with the cutting-edge research ecosystem thriving within the United States Houston region. This internship represents not merely a career opportunity but a pivotal step toward contributing meaningfully to the scientific advancements shaping our global future from one of America’s most dynamic research hubs.</w:t>
      </w:r>
    </w:p>
    <w:p>
      <w:pPr>
        <w:pStyle w:val="BodyText"/>
      </w:pPr>
      <w:r>
        <w:t xml:space="preserve">My academic foundation, built through rigorous coursework and hands-on laboratory experience at [Your University/Institution], has equipped me with the methodological precision and intellectual curiosity essential for high-impact academic research. My master’s thesis, titled "[Your Thesis Title]," investigated [Briefly describe research focus, e.g., "the application of AI-driven algorithms to predict urban air quality fluctuations in densely populated metropolitan environments"], directly addressing challenges relevant to Houston’s unique environmental landscape. This project required mastery of advanced statistical modeling using Python and R, collaborative data collection across multiple sensor networks, and peer-reviewed publication in [Journal Name or Conference]. My work demonstrated a 15% improvement in predictive accuracy compared to existing models—results I believe resonate strongly with the research priorities of Houston-based institutions confronting complex urban sustainability challenges.</w:t>
      </w:r>
    </w:p>
    <w:p>
      <w:pPr>
        <w:pStyle w:val="BodyText"/>
      </w:pPr>
      <w:r>
        <w:t xml:space="preserve">What compels me specifically toward an internship as an Academic Researcher within the United States Houston context is the unparalleled concentration of world-class research infrastructure and interdisciplinary collaboration opportunities present in our city. Houston serves as a nexus for transformative science—from NASA’s pioneering space exploration initiatives at Johnson Space Center to Baylor College of Medicine’s breakthroughs in genomics, Rice University’s innovation in nanotechnology, and the Texas Medical Center’s unmatched clinical research network. I am deeply inspired by [Mention Specific Project/Professor/Lab at Target Institution if possible, e.g., "Dr. Jane Doe’s work on sustainable energy storage solutions at Rice University" or "the NASA JSC team's Mars Sample Return mission planning"]. My application is not just about gaining experience; it is about immersing myself in this ecosystem to learn from leaders who are actively defining the future of science and technology within our nation.</w:t>
      </w:r>
    </w:p>
    <w:p>
      <w:pPr>
        <w:pStyle w:val="BodyText"/>
      </w:pPr>
      <w:r>
        <w:t xml:space="preserve">My technical skill set directly complements the demands of an Academic Researcher intern role. I possess advanced proficiency in [List 3-4 Key Skills, e.g., "quantitative data analysis (SPSS, MATLAB), laboratory techniques (PCR, cell culture), scientific writing for peer-reviewed publications, and collaborative research management using Asana"]. During my undergraduate internship at [Previous Institution], I co-authored a manuscript on [Brief Topic] that was accepted for presentation at the [Conference Name], demonstrating my ability to contribute effectively to scholarly output. Crucially, I have also honed strong cross-functional communication skills through leading a student research group of 8 members, coordinating weekly meetings, and presenting findings to faculty advisory boards—skills vital for seamless integration into your team’s collaborative environment in Houston.</w:t>
      </w:r>
    </w:p>
    <w:p>
      <w:pPr>
        <w:pStyle w:val="BodyText"/>
      </w:pPr>
      <w:r>
        <w:t xml:space="preserve">The United States Houston region offers an irreplaceable environment for accelerating scientific discovery. The city’s commitment to innovation, evidenced by initiatives like the Houston Technology Center and strong federal funding partnerships (e.g., NIH, NSF, NASA), creates a fertile ground for translating academic research into real-world solutions. I am eager to contribute my analytical rigor to projects addressing Houston-specific issues such as [Mention 1-2 Relevant Local Challenges, e.g., "coastal resilience against sea-level rise" or "health disparities in urban underserved communities"]. This internship is the ideal pathway for me to transition from academic theory into applied research within a setting where my contributions can tangibly support both institutional goals and community needs. I am particularly drawn to [Institution Name]’s mission statement emphasizing [Mention Specific Aspect, e.g., "translational science" or "community-engaged research"] as it mirrors my own professional ethos.</w:t>
      </w:r>
    </w:p>
    <w:p>
      <w:pPr>
        <w:pStyle w:val="BodyText"/>
      </w:pPr>
      <w:r>
        <w:t xml:space="preserve">I understand that the role of an Academic Researcher intern demands exceptional diligence, intellectual agility, and ethical commitment to the scientific process. Throughout my academic career, I have consistently maintained a 3.8 GPA while balancing research responsibilities and teaching assistant duties. My previous work on [Brief Example of Overcoming a Challenge] required meticulous attention to detail under tight deadlines—skills I will bring daily to your research team in Houston. Furthermore, I am proficient in navigating the complexities of academic ethics protocols, having successfully managed IRB approvals for human subjects research during my thesis project.</w:t>
      </w:r>
    </w:p>
    <w:p>
      <w:pPr>
        <w:pStyle w:val="BodyText"/>
      </w:pPr>
      <w:r>
        <w:t xml:space="preserve">Houston’s unique blend of cultural diversity, economic dynamism, and scientific ambition makes it a magnet for global talent—and I am ready to add value to this community. I am not merely seeking an internship; I seek to become an active participant in Houston’s legacy as a city where academic excellence drives tangible progress. My resume, attached for your review, provides further detail on my qualifications and projects. Thank you for considering my application for the Academic Researcher Internship position within your Houston-based institution.</w:t>
      </w:r>
    </w:p>
    <w:p>
      <w:pPr>
        <w:pStyle w:val="BodyText"/>
      </w:pPr>
      <w:r>
        <w:t xml:space="preserve">I am eager to discuss how my research background in [Your Field], technical skills, and unwavering dedication to scientific inquiry align with the goals of your department. I am available at your earliest convenience for an interview and can be reached via email at [Your Email Address] or phone at [Your Phone Number]. I look forward to contributing to the vibrant research community that makes Houston a beacon of innovation in the United States.</w:t>
      </w:r>
    </w:p>
    <w:p>
      <w:pPr>
        <w:pStyle w:val="BodyText"/>
      </w:pPr>
      <w:r>
        <w:t xml:space="preserve">Sincerely,</w:t>
      </w:r>
    </w:p>
    <w:p>
      <w:pPr>
        <w:pStyle w:val="BodyText"/>
      </w:pPr>
      <w:r>
        <w:t xml:space="preserve">[Your Full Name]</w:t>
      </w:r>
    </w:p>
    <w:p>
      <w:pPr>
        <w:pStyle w:val="BodyText"/>
      </w:pPr>
      <w:r>
        <w:t xml:space="preserve">[Your University/Institution]</w:t>
      </w:r>
    </w:p>
    <w:p>
      <w:pPr>
        <w:pStyle w:val="BodyText"/>
      </w:pPr>
      <w:r>
        <w:t xml:space="preserve">[Your Student ID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ademic Researcher Position - Houston, United States</dc:title>
  <dc:creator/>
  <dc:language>en</dc:language>
  <cp:keywords/>
  <dcterms:created xsi:type="dcterms:W3CDTF">2026-07-21T06:01:02Z</dcterms:created>
  <dcterms:modified xsi:type="dcterms:W3CDTF">2026-07-21T06:01:02Z</dcterms:modified>
</cp:coreProperties>
</file>

<file path=docProps/custom.xml><?xml version="1.0" encoding="utf-8"?>
<Properties xmlns="http://schemas.openxmlformats.org/officeDocument/2006/custom-properties" xmlns:vt="http://schemas.openxmlformats.org/officeDocument/2006/docPropsVTypes"/>
</file>